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09271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09271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09271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09271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09271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09271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09271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09271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0DB4136" w14:textId="740E37C8" w:rsidR="0034451F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092719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092719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092719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092719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092719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092719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entivar o uso do software através de elementos </w:t>
            </w:r>
            <w:proofErr w:type="spellStart"/>
            <w:r>
              <w:rPr>
                <w:sz w:val="24"/>
                <w:szCs w:val="24"/>
              </w:rPr>
              <w:t>gamificados</w:t>
            </w:r>
            <w:proofErr w:type="spellEnd"/>
            <w:r>
              <w:rPr>
                <w:sz w:val="24"/>
                <w:szCs w:val="24"/>
              </w:rPr>
              <w:t xml:space="preserve">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9628377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</w:t>
            </w:r>
            <w:proofErr w:type="spellStart"/>
            <w:r>
              <w:rPr>
                <w:sz w:val="24"/>
                <w:szCs w:val="24"/>
              </w:rPr>
              <w:t>gamificada</w:t>
            </w:r>
            <w:proofErr w:type="spellEnd"/>
            <w:r>
              <w:rPr>
                <w:sz w:val="24"/>
                <w:szCs w:val="24"/>
              </w:rPr>
              <w:t>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9628377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9628377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508993C0" w:rsidR="007C2471" w:rsidRDefault="00A3457C" w:rsidP="007C2471">
      <w:pPr>
        <w:keepNext/>
        <w:jc w:val="center"/>
      </w:pPr>
      <w:r>
        <w:rPr>
          <w:noProof/>
        </w:rPr>
        <w:drawing>
          <wp:inline distT="0" distB="0" distL="0" distR="0" wp14:anchorId="48F60A1C" wp14:editId="0E31AF1B">
            <wp:extent cx="5400040" cy="39527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Legenda"/>
        <w:rPr>
          <w:lang w:val="en-US"/>
        </w:rPr>
      </w:pPr>
      <w:bookmarkStart w:id="12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4F3CBADB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3F5155">
              <w:t>L</w:t>
            </w:r>
            <w:r w:rsidR="0013596A" w:rsidRPr="0013596A">
              <w:t>ocadora</w:t>
            </w:r>
            <w:r w:rsidR="0013596A">
              <w:t xml:space="preserve"> logado no sistema</w:t>
            </w:r>
          </w:p>
          <w:p w14:paraId="268C4FFE" w14:textId="17C704A5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</w:t>
            </w:r>
            <w:r w:rsidR="003F5155">
              <w:t>s</w:t>
            </w:r>
            <w:r w:rsidR="005F6DD0">
              <w:t xml:space="preserve"> veículo</w:t>
            </w:r>
            <w:r w:rsidR="003F5155">
              <w:t>s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19F59B1B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</w:p>
          <w:p w14:paraId="29CEB57E" w14:textId="334C9CA2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</w:p>
          <w:p w14:paraId="7A15708C" w14:textId="1D9D7A94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</w:t>
            </w:r>
            <w:r w:rsidR="003F5155">
              <w:t>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192F898B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</w:p>
          <w:p w14:paraId="65CB98F4" w14:textId="6939AD3D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 xml:space="preserve">preencher </w:t>
            </w:r>
            <w:r w:rsidR="003F5155">
              <w:t>a placa já existente</w:t>
            </w:r>
          </w:p>
          <w:p w14:paraId="09BF40E1" w14:textId="1A57ADF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 xml:space="preserve">já </w:t>
            </w:r>
            <w:r w:rsidR="003F5155">
              <w:t>cadastrada.</w:t>
            </w:r>
          </w:p>
        </w:tc>
      </w:tr>
    </w:tbl>
    <w:p w14:paraId="464C1A34" w14:textId="77777777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Ttulo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48592C54" w:rsidR="0089163D" w:rsidRDefault="00405DB1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BCD44E7" wp14:editId="1DF7D954">
                  <wp:extent cx="5391150" cy="2466975"/>
                  <wp:effectExtent l="0" t="0" r="0" b="952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246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Ttulo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0" w:name="_Toc96277162"/>
      <w:bookmarkStart w:id="21" w:name="_Toc96283783"/>
      <w:r>
        <w:t xml:space="preserve">Figura </w:t>
      </w:r>
      <w:r w:rsidR="00092719">
        <w:fldChar w:fldCharType="begin"/>
      </w:r>
      <w:r w:rsidR="00092719">
        <w:instrText xml:space="preserve"> SEQ Figura \* ARABIC </w:instrText>
      </w:r>
      <w:r w:rsidR="00092719">
        <w:fldChar w:fldCharType="separate"/>
      </w:r>
      <w:r>
        <w:rPr>
          <w:noProof/>
        </w:rPr>
        <w:t>7</w:t>
      </w:r>
      <w:r w:rsidR="00092719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Ttulo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45F31" w14:textId="77777777" w:rsidR="00092719" w:rsidRDefault="00092719" w:rsidP="004E16B3">
      <w:pPr>
        <w:spacing w:after="0" w:line="240" w:lineRule="auto"/>
      </w:pPr>
      <w:r>
        <w:separator/>
      </w:r>
    </w:p>
  </w:endnote>
  <w:endnote w:type="continuationSeparator" w:id="0">
    <w:p w14:paraId="3F835008" w14:textId="77777777" w:rsidR="00092719" w:rsidRDefault="00092719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57C61" w14:textId="77777777" w:rsidR="00092719" w:rsidRDefault="00092719" w:rsidP="004E16B3">
      <w:pPr>
        <w:spacing w:after="0" w:line="240" w:lineRule="auto"/>
      </w:pPr>
      <w:r>
        <w:separator/>
      </w:r>
    </w:p>
  </w:footnote>
  <w:footnote w:type="continuationSeparator" w:id="0">
    <w:p w14:paraId="7FD27BEF" w14:textId="77777777" w:rsidR="00092719" w:rsidRDefault="00092719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07EB"/>
    <w:rsid w:val="007C2471"/>
    <w:rsid w:val="007C3290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EAF"/>
    <w:rsid w:val="00C76FF2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3</TotalTime>
  <Pages>1</Pages>
  <Words>985</Words>
  <Characters>5321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6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Silva</cp:lastModifiedBy>
  <cp:revision>13</cp:revision>
  <dcterms:created xsi:type="dcterms:W3CDTF">2022-03-10T13:31:00Z</dcterms:created>
  <dcterms:modified xsi:type="dcterms:W3CDTF">2022-04-28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